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rPr>
          <w:bCs/>
          <w:b/>
        </w:rPr>
        <w:t xml:space="preserve">[Your Full Name]</w:t>
      </w:r>
      <w:r>
        <w:br/>
      </w:r>
      <w:r>
        <w:t xml:space="preserve">[Your Address]</w:t>
      </w:r>
      <w:r>
        <w:br/>
      </w:r>
      <w:r>
        <w:t xml:space="preserve">[City, Province, Postal Code]</w:t>
      </w:r>
      <w:r>
        <w:br/>
      </w:r>
      <w:r>
        <w:t xml:space="preserve">[Email Address] | [Phone Number] | [LinkedIn/Portfolio URL]</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Karachi, Pakistan</w:t>
      </w:r>
    </w:p>
    <w:bookmarkStart w:id="20" w:name="Xbda4d41399fcd0f5ede37f587373a380af75990"/>
    <w:p>
      <w:pPr>
        <w:pStyle w:val="Heading2"/>
      </w:pPr>
      <w:r>
        <w:t xml:space="preserve">Application for Environmental Engineer Position</w:t>
      </w:r>
    </w:p>
    <w:p>
      <w:pPr>
        <w:pStyle w:val="FirstParagraph"/>
      </w:pPr>
      <w:r>
        <w:t xml:space="preserve">Dear [Hiring Manager's Name],</w:t>
      </w:r>
    </w:p>
    <w:p>
      <w:pPr>
        <w:pStyle w:val="BodyText"/>
      </w:pPr>
      <w:r>
        <w:t xml:space="preserve">I am writing to express my interest in the Environmental Engineer position at [Company Name] in Karachi, Pakistan. As a dedicated and experienced Environmental Engineer with a strong focus on sustainable development and environmental protection, I am eager to contribute my expertise to address the unique challenges faced by Karachi’s rapidly growing urban environment. Having spent several years working on projects that align with Pakistan’s environmental priorities, I am confident in my ability to support your organization’s mission of fostering ecological balance while driving economic growth in this dynamic region.</w:t>
      </w:r>
    </w:p>
    <w:p>
      <w:pPr>
        <w:pStyle w:val="BodyText"/>
      </w:pPr>
      <w:r>
        <w:t xml:space="preserve">As an Environmental Engineer, my career has been centered around mitigating the impact of human activity on natural ecosystems while ensuring compliance with local and national regulations. In Karachi, where industrialization and urbanization have intensified environmental pressures, my work has focused on tackling issues such as water pollution, air quality management, and waste disposal. For instance, I recently led a project to design a wastewater treatment system for a residential area in North Karachi that significantly reduced contamination of nearby water bodies. This project required collaboration with local authorities and the use of advanced technologies like GIS mapping and data-driven modeling to optimize resource allocation. Such experiences have solidified my commitment to creating solutions that are both technically sound and socially impactful.</w:t>
      </w:r>
    </w:p>
    <w:p>
      <w:pPr>
        <w:pStyle w:val="BodyText"/>
      </w:pPr>
      <w:r>
        <w:t xml:space="preserve">What sets me apart as an Environmental Engineer is my deep understanding of Pakistan’s regulatory framework, particularly the Environmental Protection Act (1997) and the National Environment Policy. I have worked closely with organizations such as the Pakistan Environmental Protection Agency (EPA) to ensure that projects meet stringent environmental standards while also addressing community needs. In Karachi, where rapid urbanization has led to increased air pollution and inadequate waste management systems, I have developed strategies to promote sustainable practices in both public and private sectors. For example, I designed an initiative for a local NGO that educated industrial zones on adopting eco-friendly waste disposal methods, resulting in a 30% reduction in landfill usage within six months.</w:t>
      </w:r>
    </w:p>
    <w:p>
      <w:pPr>
        <w:pStyle w:val="BodyText"/>
      </w:pPr>
      <w:r>
        <w:t xml:space="preserve">My technical skills are complemented by my ability to communicate complex environmental issues to diverse stakeholders. Whether presenting findings to government officials or engaging with local communities, I prioritize transparency and inclusivity. In Karachi’s context, where environmental challenges often intersect with socio-economic disparities, I believe effective communication is key to fostering collaboration between policymakers, industry leaders, and residents. This approach has allowed me to build trust and drive measurable outcomes in projects ranging from air quality monitoring to green infrastructure development.</w:t>
      </w:r>
    </w:p>
    <w:p>
      <w:pPr>
        <w:pStyle w:val="BodyText"/>
      </w:pPr>
      <w:r>
        <w:t xml:space="preserve">What excites me about [Company Name] is your reputation for innovation in environmental engineering solutions tailored to Pakistan’s unique needs. Your work on [specific project or initiative, if known] aligns closely with my professional goals of leveraging technology and policy to create resilient ecosystems. I am particularly drawn to the opportunity to contribute to Karachi’s environmental sustainability by applying my expertise in water resource management, pollution control, and renewable energy integration. I am also keen to collaborate with your team on initiatives that address climate change adaptation, which is critical for a city like Karachi that faces increasing risks from extreme weather events.</w:t>
      </w:r>
    </w:p>
    <w:p>
      <w:pPr>
        <w:pStyle w:val="BodyText"/>
      </w:pPr>
      <w:r>
        <w:t xml:space="preserve">In addition to my technical qualifications, I bring a proactive mindset and a commitment to continuous learning. I hold [mention any relevant certifications, e.g., "a Professional Engineer (PE) license in Pakistan" or "a Master’s degree in Environmental Engineering from [University]"]. My ability to adapt to evolving environmental challenges is further evidenced by my involvement in interdisciplinary projects that require creative problem-solving. For example, during a recent assignment with a Karachi-based construction firm, I integrated green building principles into infrastructure plans, reducing carbon emissions while adhering to budget constraints.</w:t>
      </w:r>
    </w:p>
    <w:p>
      <w:pPr>
        <w:pStyle w:val="BodyText"/>
      </w:pPr>
      <w:r>
        <w:t xml:space="preserve">I am confident that my background as an Environmental Engineer, combined with my passion for environmental stewardship in Pakistan, makes me a strong candidate for this role. I would welcome the opportunity to discuss how my skills and experiences align with [Company Name]’s objectives. Thank you for considering my application. I look forward to the possibility of contributing to your team and helping drive meaningful change in Karachi’s environmental landscape.</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nvironmental Engineer</dc:title>
  <dc:creator/>
  <cp:keywords/>
  <dcterms:created xsi:type="dcterms:W3CDTF">2026-07-23T06:44:57Z</dcterms:created>
  <dcterms:modified xsi:type="dcterms:W3CDTF">2026-07-23T06:44:57Z</dcterms:modified>
</cp:coreProperties>
</file>

<file path=docProps/custom.xml><?xml version="1.0" encoding="utf-8"?>
<Properties xmlns="http://schemas.openxmlformats.org/officeDocument/2006/custom-properties" xmlns:vt="http://schemas.openxmlformats.org/officeDocument/2006/docPropsVTypes"/>
</file>